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Upright"/>
      </w:pPr>
      <w:bookmarkStart w:id="24" w:name="thm:thm1"/>
      <w:bookmarkEnd w:id="24"/>
      <w:r>
        <w:rPr>
          <w:rStyle w:val="NameStyle"/>
        </w:rPr>
        <w:t xml:space="preserve">Theorem 1.1 (Foo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Upright"/>
      </w:pPr>
      <w:bookmarkStart w:id="26" w:name="prp:prp1"/>
      <w:bookmarkEnd w:id="26"/>
      <w:r>
        <w:rPr>
          <w:rStyle w:val="NameStyle"/>
        </w:rPr>
        <w:t xml:space="preserve">Proposition 1.2 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 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Upright"/>
      </w:pPr>
      <w:bookmarkStart w:id="28" w:name="prp:prp2"/>
      <w:bookmarkEnd w:id="28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bookmarkStart w:id="30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1" w:name="nug:nug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2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32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bookmarkEnd w:id="34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bookmarkStart w:id="36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6"/>
    <w:p>
      <w:pPr>
        <w:pStyle w:val="BodyText"/>
      </w:pPr>
      <w:r>
        <w:t xml:space="preserve">Now an actual new thing:</w:t>
      </w:r>
      <w:r>
        <w:t xml:space="preserve"> </w:t>
      </w:r>
    </w:p>
    <w:bookmarkStart w:id="37" w:name="tho:tho2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Stuff and nonsense</w:t>
      </w:r>
    </w:p>
    <w:bookmarkEnd w:id="37"/>
    <w:bookmarkEnd w:id="38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cp:keywords/>
  <dcterms:created xsi:type="dcterms:W3CDTF">2025-09-25T13:13:17Z</dcterms:created>
  <dcterms:modified xsi:type="dcterms:W3CDTF">2025-09-25T13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